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C3C36" w14:textId="79BCB59F" w:rsidR="00B4461E" w:rsidRPr="009443AB" w:rsidRDefault="00B4461E" w:rsidP="00B4461E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</w:pPr>
      <w:bookmarkStart w:id="0" w:name="_Hlk41899989"/>
      <w:bookmarkStart w:id="1" w:name="_Hlk43713221"/>
      <w:r w:rsidRPr="009443AB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NASIR-AMEEN NASIR</w:t>
      </w:r>
    </w:p>
    <w:p w14:paraId="57908EF8" w14:textId="633E2EDE" w:rsidR="00B4461E" w:rsidRPr="009443AB" w:rsidRDefault="00B4461E" w:rsidP="00B4461E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</w:pPr>
      <w:r w:rsidRPr="009443AB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17/ENG02/045</w:t>
      </w:r>
    </w:p>
    <w:p w14:paraId="6398EB44" w14:textId="1239D114" w:rsidR="00B4461E" w:rsidRPr="009443AB" w:rsidRDefault="00B4461E" w:rsidP="00B4461E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</w:pPr>
      <w:r w:rsidRPr="009443AB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COMPUTER ENGINEERING</w:t>
      </w:r>
    </w:p>
    <w:p w14:paraId="013389B6" w14:textId="0142BBCE" w:rsidR="00B4461E" w:rsidRPr="00B4461E" w:rsidRDefault="00B4461E" w:rsidP="009443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461E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Assignment Title: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 </w:t>
      </w:r>
      <w:r w:rsidR="00426C45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JUNE </w:t>
      </w:r>
      <w:r w:rsidR="00CD2D1D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22</w:t>
      </w:r>
      <w:proofErr w:type="gramStart"/>
      <w:r w:rsidR="00CD2D1D" w:rsidRPr="00CD2D1D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  <w:vertAlign w:val="superscript"/>
        </w:rPr>
        <w:t>nd</w:t>
      </w:r>
      <w:r w:rsidR="00A82D15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 </w:t>
      </w:r>
      <w:r w:rsidR="00426C45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 TEST</w:t>
      </w:r>
      <w:proofErr w:type="gramEnd"/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</w:rPr>
        <w:br/>
      </w:r>
      <w:r w:rsidRPr="00B4461E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Course Title: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 Engineering Law and Managerial Economics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</w:rPr>
        <w:br/>
      </w:r>
      <w:r w:rsidRPr="00B4461E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Course Code: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 ENG 384</w:t>
      </w:r>
    </w:p>
    <w:bookmarkEnd w:id="0"/>
    <w:p w14:paraId="728F6E92" w14:textId="5C22F8C3" w:rsidR="00623E52" w:rsidRDefault="00623E52" w:rsidP="00623E52">
      <w:pPr>
        <w:spacing w:before="300" w:after="30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B4461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Question</w:t>
      </w:r>
      <w: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1</w:t>
      </w:r>
    </w:p>
    <w:bookmarkEnd w:id="1"/>
    <w:p w14:paraId="7CDE2EA8" w14:textId="57F5D5F0" w:rsidR="004504A7" w:rsidRDefault="004504A7" w:rsidP="00A82D15">
      <w:pPr>
        <w:spacing w:before="300" w:after="30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Over the past the three months, I have tried to accomplish the goals I set for May-July before the pandemic started. I expected that as at May I would have concluded all Academic activities and focus on my personal/work related goals but</w:t>
      </w:r>
      <w:r w:rsidR="006968B6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hat was not the as we continued with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he constant online </w:t>
      </w:r>
      <w:proofErr w:type="gramStart"/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lasses </w:t>
      </w:r>
      <w:r w:rsidR="006968B6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proofErr w:type="gramEnd"/>
      <w:r w:rsidR="006968B6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numerous tests and assignments have greatly hindered my progress. So, I had to readjust my schedule to suite both academic and personal work. Below is a list of activities I’ve engaged in in the last three months.</w:t>
      </w:r>
    </w:p>
    <w:p w14:paraId="0B7A6F0E" w14:textId="2A9D74ED" w:rsidR="004504A7" w:rsidRDefault="004504A7" w:rsidP="004504A7">
      <w:pPr>
        <w:pStyle w:val="ListParagraph"/>
        <w:numPr>
          <w:ilvl w:val="0"/>
          <w:numId w:val="8"/>
        </w:numPr>
        <w:spacing w:before="300" w:after="30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requent revision </w:t>
      </w:r>
    </w:p>
    <w:p w14:paraId="68299780" w14:textId="33617242" w:rsidR="004504A7" w:rsidRDefault="004504A7" w:rsidP="004504A7">
      <w:pPr>
        <w:pStyle w:val="ListParagraph"/>
        <w:numPr>
          <w:ilvl w:val="0"/>
          <w:numId w:val="8"/>
        </w:numPr>
        <w:spacing w:before="300" w:after="30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Assignments and Tests</w:t>
      </w:r>
    </w:p>
    <w:p w14:paraId="3C692891" w14:textId="00D71647" w:rsidR="004504A7" w:rsidRDefault="004504A7" w:rsidP="004504A7">
      <w:pPr>
        <w:pStyle w:val="ListParagraph"/>
        <w:numPr>
          <w:ilvl w:val="0"/>
          <w:numId w:val="8"/>
        </w:numPr>
        <w:spacing w:before="300" w:after="30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Graphics Design projects for clients</w:t>
      </w:r>
    </w:p>
    <w:p w14:paraId="567E57AA" w14:textId="633DEBCB" w:rsidR="004504A7" w:rsidRDefault="004504A7" w:rsidP="004504A7">
      <w:pPr>
        <w:pStyle w:val="ListParagraph"/>
        <w:numPr>
          <w:ilvl w:val="0"/>
          <w:numId w:val="8"/>
        </w:numPr>
        <w:spacing w:before="300" w:after="30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Website management for a client</w:t>
      </w:r>
    </w:p>
    <w:p w14:paraId="598BB212" w14:textId="05288618" w:rsidR="004504A7" w:rsidRDefault="004504A7" w:rsidP="004504A7">
      <w:pPr>
        <w:pStyle w:val="ListParagraph"/>
        <w:numPr>
          <w:ilvl w:val="0"/>
          <w:numId w:val="8"/>
        </w:numPr>
        <w:spacing w:before="300" w:after="30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Improving my Graphics Design skills</w:t>
      </w:r>
    </w:p>
    <w:p w14:paraId="7EACEE34" w14:textId="50670DE0" w:rsidR="004504A7" w:rsidRDefault="004504A7" w:rsidP="004504A7">
      <w:pPr>
        <w:pStyle w:val="ListParagraph"/>
        <w:numPr>
          <w:ilvl w:val="0"/>
          <w:numId w:val="8"/>
        </w:numPr>
        <w:spacing w:before="300" w:after="30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earning </w:t>
      </w:r>
      <w:r w:rsidR="006968B6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animation and cartoon development</w:t>
      </w:r>
    </w:p>
    <w:p w14:paraId="1C8C2A10" w14:textId="713D9DE1" w:rsidR="006968B6" w:rsidRDefault="006968B6" w:rsidP="004504A7">
      <w:pPr>
        <w:pStyle w:val="ListParagraph"/>
        <w:numPr>
          <w:ilvl w:val="0"/>
          <w:numId w:val="8"/>
        </w:numPr>
        <w:spacing w:before="300" w:after="30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Forex trading</w:t>
      </w:r>
    </w:p>
    <w:p w14:paraId="63DEB639" w14:textId="5E7D7CE3" w:rsidR="006968B6" w:rsidRDefault="006968B6" w:rsidP="004504A7">
      <w:pPr>
        <w:pStyle w:val="ListParagraph"/>
        <w:numPr>
          <w:ilvl w:val="0"/>
          <w:numId w:val="8"/>
        </w:numPr>
        <w:spacing w:before="300" w:after="30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unning errands </w:t>
      </w:r>
    </w:p>
    <w:p w14:paraId="0F2D03B6" w14:textId="08ABD74C" w:rsidR="006968B6" w:rsidRDefault="006968B6" w:rsidP="004504A7">
      <w:pPr>
        <w:pStyle w:val="ListParagraph"/>
        <w:numPr>
          <w:ilvl w:val="0"/>
          <w:numId w:val="8"/>
        </w:numPr>
        <w:spacing w:before="300" w:after="30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aking Tutorials on </w:t>
      </w: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Youtube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</w:p>
    <w:p w14:paraId="436F3109" w14:textId="45E1F1FD" w:rsidR="006968B6" w:rsidRDefault="006968B6" w:rsidP="004504A7">
      <w:pPr>
        <w:pStyle w:val="ListParagraph"/>
        <w:numPr>
          <w:ilvl w:val="0"/>
          <w:numId w:val="8"/>
        </w:numPr>
        <w:spacing w:before="300" w:after="30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Digital Marketing</w:t>
      </w:r>
    </w:p>
    <w:p w14:paraId="080D5A7E" w14:textId="0D1D41E1" w:rsidR="006968B6" w:rsidRDefault="006968B6" w:rsidP="004504A7">
      <w:pPr>
        <w:pStyle w:val="ListParagraph"/>
        <w:numPr>
          <w:ilvl w:val="0"/>
          <w:numId w:val="8"/>
        </w:numPr>
        <w:spacing w:before="300" w:after="30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Improving my programming skills</w:t>
      </w:r>
    </w:p>
    <w:p w14:paraId="3674FCE7" w14:textId="2276F36F" w:rsidR="006968B6" w:rsidRDefault="006968B6" w:rsidP="004504A7">
      <w:pPr>
        <w:pStyle w:val="ListParagraph"/>
        <w:numPr>
          <w:ilvl w:val="0"/>
          <w:numId w:val="8"/>
        </w:numPr>
        <w:spacing w:before="300" w:after="30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And other regular day to day activities.</w:t>
      </w:r>
    </w:p>
    <w:p w14:paraId="48659B27" w14:textId="77777777" w:rsidR="006968B6" w:rsidRPr="006968B6" w:rsidRDefault="006968B6" w:rsidP="006968B6">
      <w:pPr>
        <w:spacing w:before="300" w:after="30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4E36EDB1" w14:textId="77777777" w:rsidR="00165A41" w:rsidRDefault="00165A41" w:rsidP="00426C45">
      <w:pPr>
        <w:spacing w:before="300" w:after="30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7B437DC9" w14:textId="73E55572" w:rsidR="00426C45" w:rsidRPr="00426C45" w:rsidRDefault="00426C45" w:rsidP="00426C45">
      <w:pPr>
        <w:spacing w:before="300"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426C45" w:rsidRPr="00426C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20F17B" w14:textId="77777777" w:rsidR="00FC4A35" w:rsidRDefault="00FC4A35" w:rsidP="00426C45">
      <w:pPr>
        <w:spacing w:after="0" w:line="240" w:lineRule="auto"/>
      </w:pPr>
      <w:r>
        <w:separator/>
      </w:r>
    </w:p>
  </w:endnote>
  <w:endnote w:type="continuationSeparator" w:id="0">
    <w:p w14:paraId="02611EC8" w14:textId="77777777" w:rsidR="00FC4A35" w:rsidRDefault="00FC4A35" w:rsidP="00426C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283476" w14:textId="77777777" w:rsidR="00FC4A35" w:rsidRDefault="00FC4A35" w:rsidP="00426C45">
      <w:pPr>
        <w:spacing w:after="0" w:line="240" w:lineRule="auto"/>
      </w:pPr>
      <w:r>
        <w:separator/>
      </w:r>
    </w:p>
  </w:footnote>
  <w:footnote w:type="continuationSeparator" w:id="0">
    <w:p w14:paraId="21FD8BA2" w14:textId="77777777" w:rsidR="00FC4A35" w:rsidRDefault="00FC4A35" w:rsidP="00426C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4C48BE"/>
    <w:multiLevelType w:val="multilevel"/>
    <w:tmpl w:val="DB5251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F248A2"/>
    <w:multiLevelType w:val="hybridMultilevel"/>
    <w:tmpl w:val="4F7C9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7B1FC5"/>
    <w:multiLevelType w:val="hybridMultilevel"/>
    <w:tmpl w:val="575CBB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17F753D"/>
    <w:multiLevelType w:val="multilevel"/>
    <w:tmpl w:val="D264C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997634D"/>
    <w:multiLevelType w:val="hybridMultilevel"/>
    <w:tmpl w:val="9B72F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152CF"/>
    <w:multiLevelType w:val="hybridMultilevel"/>
    <w:tmpl w:val="1DFA7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025D22"/>
    <w:multiLevelType w:val="hybridMultilevel"/>
    <w:tmpl w:val="501E1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68736D"/>
    <w:multiLevelType w:val="multilevel"/>
    <w:tmpl w:val="004A54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7"/>
  </w:num>
  <w:num w:numId="5">
    <w:abstractNumId w:val="3"/>
  </w:num>
  <w:num w:numId="6">
    <w:abstractNumId w:val="4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sDAzsrA0NjAztDRR0lEKTi0uzszPAykwqQUAzZI8miwAAAA="/>
  </w:docVars>
  <w:rsids>
    <w:rsidRoot w:val="00B4461E"/>
    <w:rsid w:val="00165A41"/>
    <w:rsid w:val="001F7C70"/>
    <w:rsid w:val="00346929"/>
    <w:rsid w:val="00425E56"/>
    <w:rsid w:val="00426C45"/>
    <w:rsid w:val="004504A7"/>
    <w:rsid w:val="004A00F5"/>
    <w:rsid w:val="0060140B"/>
    <w:rsid w:val="00623E52"/>
    <w:rsid w:val="006968B6"/>
    <w:rsid w:val="00835A7C"/>
    <w:rsid w:val="008D0FDF"/>
    <w:rsid w:val="009443AB"/>
    <w:rsid w:val="009E02A7"/>
    <w:rsid w:val="00A82D15"/>
    <w:rsid w:val="00AA08A9"/>
    <w:rsid w:val="00B4461E"/>
    <w:rsid w:val="00CD2D1D"/>
    <w:rsid w:val="00CE1EC4"/>
    <w:rsid w:val="00DA653F"/>
    <w:rsid w:val="00E269DB"/>
    <w:rsid w:val="00FB5AB3"/>
    <w:rsid w:val="00FC4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E6539"/>
  <w15:chartTrackingRefBased/>
  <w15:docId w15:val="{8F3F87E4-D76F-408C-8540-1D068F763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4461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446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443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43A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43A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26C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C45"/>
  </w:style>
  <w:style w:type="paragraph" w:styleId="Footer">
    <w:name w:val="footer"/>
    <w:basedOn w:val="Normal"/>
    <w:link w:val="FooterChar"/>
    <w:uiPriority w:val="99"/>
    <w:unhideWhenUsed/>
    <w:rsid w:val="00426C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C45"/>
  </w:style>
  <w:style w:type="table" w:styleId="TableGrid">
    <w:name w:val="Table Grid"/>
    <w:basedOn w:val="TableNormal"/>
    <w:uiPriority w:val="39"/>
    <w:rsid w:val="00426C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18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9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15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40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85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4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65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92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3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34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03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64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1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r Nasir</dc:creator>
  <cp:keywords/>
  <dc:description/>
  <cp:lastModifiedBy>Windows User</cp:lastModifiedBy>
  <cp:revision>2</cp:revision>
  <dcterms:created xsi:type="dcterms:W3CDTF">2020-06-22T09:29:00Z</dcterms:created>
  <dcterms:modified xsi:type="dcterms:W3CDTF">2020-06-22T09:29:00Z</dcterms:modified>
</cp:coreProperties>
</file>